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F4060" w14:textId="77777777" w:rsidR="009571E5" w:rsidRDefault="009571E5" w:rsidP="007B36A6">
      <w:pPr>
        <w:pStyle w:val="MyHeading"/>
      </w:pPr>
      <w:r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  <w:spacing w:after="0"/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  <w:spacing w:after="0"/>
      </w:pPr>
      <w:r w:rsidRPr="001642EF">
        <w:t>Workplace: Computer Engineering &amp;or Informational Technology &amp; Engineering</w:t>
      </w:r>
    </w:p>
    <w:p w14:paraId="32B765DE" w14:textId="77777777" w:rsidR="009571E5" w:rsidRPr="001642EF" w:rsidRDefault="009571E5" w:rsidP="00B16FEE">
      <w:pPr>
        <w:pStyle w:val="MyStyle"/>
        <w:numPr>
          <w:ilvl w:val="1"/>
          <w:numId w:val="9"/>
        </w:numPr>
        <w:spacing w:after="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, precisely describe the problem, 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spacing w:after="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spacing w:after="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spacing w:after="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  <w:spacing w:after="0"/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  <w:spacing w:after="0"/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  <w:spacing w:after="0"/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  <w:spacing w:after="0"/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  <w:spacing w:after="0"/>
      </w:pPr>
      <w:r w:rsidRPr="00CF22DD"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  <w:spacing w:after="0"/>
      </w:pPr>
      <w:r w:rsidRPr="00CF22DD">
        <w:t>Purpose: The reason the info exists</w:t>
      </w:r>
    </w:p>
    <w:p w14:paraId="2F697997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B16FEE">
      <w:pPr>
        <w:pStyle w:val="MyStyle"/>
        <w:numPr>
          <w:ilvl w:val="1"/>
          <w:numId w:val="9"/>
        </w:numPr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7777777" w:rsidR="009571E5" w:rsidRPr="00B16FEE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6149445E" w14:textId="7486C25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7CFEBAF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77777777" w:rsidR="009571E5" w:rsidRPr="00B16FEE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</w:p>
    <w:p w14:paraId="035A9721" w14:textId="5E19E686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02FD52AF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77777777" w:rsidR="009571E5" w:rsidRPr="00045D69" w:rsidRDefault="009571E5" w:rsidP="009571E5">
      <w:pPr>
        <w:spacing w:after="0"/>
        <w:rPr>
          <w:rFonts w:ascii="Calibri" w:eastAsia="Calibri" w:hAnsi="Calibri" w:cs="Calibri"/>
          <w:color w:val="0000FF"/>
        </w:rPr>
      </w:pPr>
      <w:r>
        <w:rPr>
          <w:rFonts w:ascii="Calibri" w:eastAsia="Calibri" w:hAnsi="Calibri" w:cs="Calibri"/>
          <w:color w:val="0000FF"/>
        </w:rPr>
        <w:t>Task 1: Elevator Pitch</w:t>
      </w:r>
    </w:p>
    <w:tbl>
      <w:tblPr>
        <w:tblpPr w:leftFromText="180" w:rightFromText="180" w:vertAnchor="text" w:horzAnchor="margin" w:tblpYSpec="outside"/>
        <w:tblW w:w="4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</w:tblGrid>
      <w:tr w:rsidR="00F16FC3" w:rsidRPr="00D75F3B" w14:paraId="097D0A24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motional Rewards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ating from 1 to 10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3AAD30E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Accomplishment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7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1CA1559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ollec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3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6DAAD4D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ompeti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1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450643C2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onnec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2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07473CAC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Crea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1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34788C5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Discover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9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25EEBF39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mpath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4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1D2113F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mpowerment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5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364C1438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scapism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3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A7ECF36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Excitement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7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CB7F2E5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Fear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3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BC7B4CA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Frustra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7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70BBEBDF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Growth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2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1856A321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Jo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4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E927C9F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Mastery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6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5253C452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eflec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5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54CF3CF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elaxation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2</w:t>
            </w:r>
            <w:r w:rsidRPr="00D75F3B">
              <w:rPr>
                <w:lang w:val="en-AU" w:eastAsia="en-AU"/>
              </w:rPr>
              <w:t> </w:t>
            </w:r>
          </w:p>
        </w:tc>
      </w:tr>
      <w:tr w:rsidR="00F16FC3" w:rsidRPr="00D75F3B" w14:paraId="607FEE5A" w14:textId="77777777" w:rsidTr="00DA2AA6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Reward</w:t>
            </w:r>
            <w:r w:rsidRPr="00D75F3B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16FC3" w:rsidRPr="00D75F3B" w:rsidRDefault="00F16FC3" w:rsidP="008138FC">
            <w:pPr>
              <w:pStyle w:val="MyStyle"/>
              <w:spacing w:after="0"/>
              <w:rPr>
                <w:rFonts w:ascii="Segoe UI" w:hAnsi="Segoe UI" w:cs="Segoe UI"/>
                <w:sz w:val="18"/>
                <w:szCs w:val="18"/>
                <w:lang w:val="en-AU" w:eastAsia="en-AU"/>
              </w:rPr>
            </w:pPr>
            <w:r w:rsidRPr="00D75F3B">
              <w:rPr>
                <w:lang w:val="en-GB" w:eastAsia="en-AU"/>
              </w:rPr>
              <w:t>4</w:t>
            </w:r>
            <w:r w:rsidRPr="00D75F3B">
              <w:rPr>
                <w:lang w:val="en-AU" w:eastAsia="en-AU"/>
              </w:rPr>
              <w:t> </w:t>
            </w:r>
          </w:p>
        </w:tc>
      </w:tr>
    </w:tbl>
    <w:p w14:paraId="210900D3" w14:textId="58BCA314" w:rsidR="00C80A39" w:rsidRDefault="00C80A39"/>
    <w:p w14:paraId="57C90EE8" w14:textId="574DAF8C" w:rsidR="00DA2AA6" w:rsidRDefault="00DA2AA6"/>
    <w:p w14:paraId="5A5482D2" w14:textId="772BA0E1" w:rsidR="00DA2AA6" w:rsidRDefault="00DA2AA6"/>
    <w:p w14:paraId="5FC7DBD6" w14:textId="11498393" w:rsidR="00DA2AA6" w:rsidRDefault="00DA2AA6"/>
    <w:p w14:paraId="4C496848" w14:textId="37326FBE" w:rsidR="00DA2AA6" w:rsidRDefault="00DA2AA6"/>
    <w:p w14:paraId="24F5A0D8" w14:textId="7E28499E" w:rsidR="00DA2AA6" w:rsidRDefault="00DA2AA6"/>
    <w:p w14:paraId="6A9D39B7" w14:textId="2CBC237C" w:rsidR="00DA2AA6" w:rsidRDefault="00DA2AA6"/>
    <w:p w14:paraId="48AA0524" w14:textId="3D941FA7" w:rsidR="00DA2AA6" w:rsidRDefault="00DA2AA6"/>
    <w:p w14:paraId="768F20E2" w14:textId="6BED686C" w:rsidR="00DA2AA6" w:rsidRDefault="00DA2AA6"/>
    <w:p w14:paraId="0DCBEDD9" w14:textId="637065FC" w:rsidR="00DA2AA6" w:rsidRDefault="00DA2AA6"/>
    <w:p w14:paraId="6A0571AD" w14:textId="6DE6E0B9" w:rsidR="00DA2AA6" w:rsidRDefault="00DA2AA6"/>
    <w:p w14:paraId="4D48021B" w14:textId="5E85AB09" w:rsidR="00DA2AA6" w:rsidRDefault="00DA2AA6"/>
    <w:p w14:paraId="48FF6152" w14:textId="0639A5EC" w:rsidR="00DA2AA6" w:rsidRDefault="00DA2AA6"/>
    <w:p w14:paraId="6C9EFF49" w14:textId="2AB48856" w:rsidR="008138FC" w:rsidRDefault="008138FC"/>
    <w:p w14:paraId="6ADF059C" w14:textId="22E2A00F" w:rsidR="008138FC" w:rsidRDefault="008138FC" w:rsidP="00453F05">
      <w:pPr>
        <w:pStyle w:val="MyStyle"/>
      </w:pPr>
      <w:r>
        <w:lastRenderedPageBreak/>
        <w:t xml:space="preserve">Have you ever had the feeling of curiosity to explore a </w:t>
      </w:r>
      <w:r w:rsidR="00453F05">
        <w:t xml:space="preserve">big maze? Have you been able to satisfy that </w:t>
      </w:r>
      <w:r w:rsidR="002E0FFA">
        <w:t>curiosity?</w:t>
      </w:r>
    </w:p>
    <w:sectPr w:rsidR="008138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F73156"/>
    <w:multiLevelType w:val="hybridMultilevel"/>
    <w:tmpl w:val="159A2C5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0"/>
  </w:num>
  <w:num w:numId="5">
    <w:abstractNumId w:val="2"/>
  </w:num>
  <w:num w:numId="6">
    <w:abstractNumId w:val="7"/>
  </w:num>
  <w:num w:numId="7">
    <w:abstractNumId w:val="4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AUAnd1ETiwAAAA="/>
  </w:docVars>
  <w:rsids>
    <w:rsidRoot w:val="009571E5"/>
    <w:rsid w:val="002605BE"/>
    <w:rsid w:val="002E0FFA"/>
    <w:rsid w:val="00453F05"/>
    <w:rsid w:val="007B36A6"/>
    <w:rsid w:val="008138FC"/>
    <w:rsid w:val="008E5DCC"/>
    <w:rsid w:val="009571E5"/>
    <w:rsid w:val="00AD676F"/>
    <w:rsid w:val="00B16FEE"/>
    <w:rsid w:val="00B73CCD"/>
    <w:rsid w:val="00C80A39"/>
    <w:rsid w:val="00C92095"/>
    <w:rsid w:val="00CC62DF"/>
    <w:rsid w:val="00CF22DD"/>
    <w:rsid w:val="00DA2AA6"/>
    <w:rsid w:val="00F16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E5DCC"/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E5DCC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8E5DCC"/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E5DCC"/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E5DCC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8E5DCC"/>
    <w:rPr>
      <w:color w:val="000099"/>
    </w:rPr>
  </w:style>
  <w:style w:type="character" w:customStyle="1" w:styleId="MyTitleChar">
    <w:name w:val="My Title Char"/>
    <w:basedOn w:val="TitleChar"/>
    <w:link w:val="MyTitle"/>
    <w:rsid w:val="008E5DC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3</cp:revision>
  <dcterms:created xsi:type="dcterms:W3CDTF">2022-03-25T05:14:00Z</dcterms:created>
  <dcterms:modified xsi:type="dcterms:W3CDTF">2022-04-01T05:48:00Z</dcterms:modified>
</cp:coreProperties>
</file>